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D48E0" w:rsidRPr="00EA30FF" w:rsidRDefault="005D48E0" w:rsidP="005D48E0">
      <w:pPr>
        <w:spacing w:after="0" w:line="240" w:lineRule="auto"/>
        <w:jc w:val="center"/>
        <w:rPr>
          <w:b/>
          <w:color w:val="C00000"/>
          <w:sz w:val="26"/>
          <w:szCs w:val="26"/>
        </w:rPr>
      </w:pPr>
      <w:r w:rsidRPr="00223609">
        <w:rPr>
          <w:noProof/>
          <w:color w:val="FF0000"/>
          <w:lang w:eastAsia="en-IN"/>
        </w:rPr>
        <w:drawing>
          <wp:inline distT="0" distB="0" distL="0" distR="0" wp14:anchorId="46A30859" wp14:editId="77841851">
            <wp:extent cx="4105275" cy="1055370"/>
            <wp:effectExtent l="0" t="0" r="0" b="0"/>
            <wp:docPr id="1" name="Picture 1" descr="WhatsApp Image 2021-07-12 a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atsApp Image 2021-07-12 at 9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 l="14583" t="20679" r="15492" b="258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6920" cy="105579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A30FF">
        <w:rPr>
          <w:b/>
          <w:color w:val="C00000"/>
          <w:sz w:val="26"/>
          <w:szCs w:val="26"/>
        </w:rPr>
        <w:t xml:space="preserve">  </w:t>
      </w:r>
    </w:p>
    <w:p w:rsidR="00976E66" w:rsidRPr="005D48E0" w:rsidRDefault="00902C0A" w:rsidP="00976E66">
      <w:pPr>
        <w:spacing w:before="40" w:after="0"/>
        <w:jc w:val="center"/>
        <w:rPr>
          <w:b/>
          <w:color w:val="C00000"/>
          <w:sz w:val="24"/>
          <w:szCs w:val="20"/>
        </w:rPr>
      </w:pPr>
      <w:r w:rsidRPr="005D48E0">
        <w:rPr>
          <w:b/>
          <w:color w:val="C00000"/>
          <w:sz w:val="24"/>
          <w:szCs w:val="20"/>
        </w:rPr>
        <w:t>Ph</w:t>
      </w:r>
      <w:r w:rsidR="0015786B" w:rsidRPr="005D48E0">
        <w:rPr>
          <w:b/>
          <w:color w:val="C00000"/>
          <w:sz w:val="24"/>
          <w:szCs w:val="20"/>
        </w:rPr>
        <w:t>.D. PROGRESS</w:t>
      </w:r>
      <w:r w:rsidR="00976E66" w:rsidRPr="005D48E0">
        <w:rPr>
          <w:b/>
          <w:color w:val="C00000"/>
          <w:sz w:val="24"/>
          <w:szCs w:val="20"/>
        </w:rPr>
        <w:t xml:space="preserve"> REVIEW AND MONITORING REPORT</w:t>
      </w:r>
    </w:p>
    <w:p w:rsidR="00240E10" w:rsidRDefault="00D53B2E" w:rsidP="00507145">
      <w:pPr>
        <w:pStyle w:val="text"/>
        <w:spacing w:before="240" w:after="240" w:line="240" w:lineRule="auto"/>
        <w:rPr>
          <w:sz w:val="22"/>
          <w:szCs w:val="22"/>
        </w:rPr>
      </w:pPr>
      <w:r w:rsidRPr="00D55324">
        <w:rPr>
          <w:b/>
          <w:sz w:val="24"/>
          <w:szCs w:val="22"/>
        </w:rPr>
        <w:t>College/School of</w:t>
      </w:r>
      <w:r w:rsidRPr="00D53B2E">
        <w:rPr>
          <w:sz w:val="22"/>
          <w:szCs w:val="22"/>
        </w:rPr>
        <w:t xml:space="preserve"> </w:t>
      </w:r>
      <w:r>
        <w:rPr>
          <w:sz w:val="22"/>
          <w:szCs w:val="22"/>
        </w:rPr>
        <w:t>..........................................................................................................</w:t>
      </w:r>
    </w:p>
    <w:p w:rsidR="00902C0A" w:rsidRDefault="001C23D7" w:rsidP="00507145">
      <w:pPr>
        <w:pStyle w:val="text"/>
        <w:tabs>
          <w:tab w:val="right" w:pos="9666"/>
        </w:tabs>
        <w:spacing w:before="120" w:line="240" w:lineRule="auto"/>
        <w:rPr>
          <w:b/>
        </w:rPr>
      </w:pPr>
      <w:proofErr w:type="gramStart"/>
      <w:r w:rsidRPr="00D55324">
        <w:rPr>
          <w:b/>
          <w:sz w:val="24"/>
          <w:szCs w:val="22"/>
        </w:rPr>
        <w:t>Department</w:t>
      </w:r>
      <w:r w:rsidR="00976E66">
        <w:rPr>
          <w:b/>
        </w:rPr>
        <w:t>:....................................</w:t>
      </w:r>
      <w:proofErr w:type="gramEnd"/>
    </w:p>
    <w:p w:rsidR="00D53B2E" w:rsidRPr="00D53B2E" w:rsidRDefault="00902C0A" w:rsidP="00D53B2E">
      <w:pPr>
        <w:pStyle w:val="text"/>
        <w:tabs>
          <w:tab w:val="right" w:pos="9666"/>
        </w:tabs>
        <w:spacing w:before="120" w:line="360" w:lineRule="auto"/>
        <w:rPr>
          <w:b/>
          <w:szCs w:val="22"/>
        </w:rPr>
      </w:pPr>
      <w:r>
        <w:rPr>
          <w:b/>
        </w:rPr>
        <w:t>Meeting No-………………….</w:t>
      </w:r>
      <w:r>
        <w:rPr>
          <w:b/>
        </w:rPr>
        <w:tab/>
      </w:r>
      <w:r>
        <w:rPr>
          <w:b/>
          <w:szCs w:val="22"/>
        </w:rPr>
        <w:t xml:space="preserve">Meeting </w:t>
      </w:r>
      <w:r w:rsidR="00976E66" w:rsidRPr="00D53B2E">
        <w:rPr>
          <w:b/>
          <w:szCs w:val="22"/>
        </w:rPr>
        <w:t>Date:</w:t>
      </w:r>
      <w:r w:rsidR="00D53B2E" w:rsidRPr="00D53B2E">
        <w:rPr>
          <w:b/>
          <w:szCs w:val="22"/>
        </w:rPr>
        <w:t xml:space="preserve"> .............................</w:t>
      </w:r>
    </w:p>
    <w:p w:rsidR="00D53B2E" w:rsidRPr="00D53B2E" w:rsidRDefault="00D53B2E" w:rsidP="00D53B2E">
      <w:pPr>
        <w:pStyle w:val="text"/>
        <w:tabs>
          <w:tab w:val="left" w:pos="3240"/>
        </w:tabs>
        <w:spacing w:before="120" w:line="360" w:lineRule="auto"/>
        <w:jc w:val="left"/>
        <w:rPr>
          <w:b/>
          <w:szCs w:val="22"/>
        </w:rPr>
      </w:pPr>
      <w:r w:rsidRPr="00D53B2E">
        <w:rPr>
          <w:b/>
          <w:szCs w:val="22"/>
        </w:rPr>
        <w:t>Name of the Ph.D. Candidate</w:t>
      </w:r>
      <w:r w:rsidRPr="00D53B2E">
        <w:rPr>
          <w:b/>
          <w:szCs w:val="22"/>
        </w:rPr>
        <w:tab/>
        <w:t>: .......</w:t>
      </w:r>
      <w:r>
        <w:rPr>
          <w:b/>
          <w:szCs w:val="22"/>
        </w:rPr>
        <w:t>...........................................................................................................</w:t>
      </w:r>
    </w:p>
    <w:p w:rsidR="00D53B2E" w:rsidRDefault="00976E66" w:rsidP="00D53B2E">
      <w:pPr>
        <w:pStyle w:val="text"/>
        <w:tabs>
          <w:tab w:val="left" w:pos="3240"/>
        </w:tabs>
        <w:spacing w:before="120" w:line="360" w:lineRule="auto"/>
        <w:rPr>
          <w:b/>
          <w:szCs w:val="22"/>
        </w:rPr>
      </w:pPr>
      <w:r w:rsidRPr="00D13212">
        <w:rPr>
          <w:b/>
        </w:rPr>
        <w:t>Enrollment No.</w:t>
      </w:r>
      <w:r w:rsidR="00D53B2E">
        <w:rPr>
          <w:b/>
          <w:szCs w:val="22"/>
        </w:rPr>
        <w:tab/>
      </w:r>
      <w:r w:rsidR="00D53B2E" w:rsidRPr="00D53B2E">
        <w:rPr>
          <w:b/>
          <w:szCs w:val="22"/>
        </w:rPr>
        <w:t>: .......</w:t>
      </w:r>
      <w:r w:rsidR="00D53B2E">
        <w:rPr>
          <w:b/>
          <w:szCs w:val="22"/>
        </w:rPr>
        <w:t>...........................................................................................................</w:t>
      </w:r>
    </w:p>
    <w:p w:rsidR="00507145" w:rsidRDefault="00507145" w:rsidP="00507145">
      <w:pPr>
        <w:pStyle w:val="text"/>
        <w:tabs>
          <w:tab w:val="left" w:pos="3240"/>
        </w:tabs>
        <w:spacing w:before="120" w:line="360" w:lineRule="auto"/>
        <w:jc w:val="left"/>
        <w:rPr>
          <w:b/>
          <w:szCs w:val="22"/>
        </w:rPr>
      </w:pPr>
      <w:r>
        <w:rPr>
          <w:b/>
          <w:szCs w:val="22"/>
        </w:rPr>
        <w:t>Status (Part Time / Full time)</w:t>
      </w:r>
      <w:r>
        <w:rPr>
          <w:b/>
          <w:szCs w:val="22"/>
        </w:rPr>
        <w:tab/>
        <w:t>: ………………………………………………………………………………….</w:t>
      </w:r>
    </w:p>
    <w:p w:rsidR="00507145" w:rsidRPr="00D53B2E" w:rsidRDefault="00507145" w:rsidP="005932EE">
      <w:pPr>
        <w:pStyle w:val="text"/>
        <w:tabs>
          <w:tab w:val="left" w:pos="3240"/>
        </w:tabs>
        <w:spacing w:before="120" w:line="240" w:lineRule="auto"/>
        <w:jc w:val="left"/>
        <w:rPr>
          <w:b/>
          <w:szCs w:val="22"/>
        </w:rPr>
      </w:pPr>
      <w:r>
        <w:rPr>
          <w:b/>
          <w:szCs w:val="22"/>
        </w:rPr>
        <w:t xml:space="preserve">Name of </w:t>
      </w:r>
      <w:r w:rsidR="005932EE">
        <w:rPr>
          <w:b/>
          <w:szCs w:val="22"/>
        </w:rPr>
        <w:t xml:space="preserve">Organization </w:t>
      </w:r>
      <w:r>
        <w:rPr>
          <w:b/>
          <w:szCs w:val="22"/>
        </w:rPr>
        <w:t xml:space="preserve">(In case of Part </w:t>
      </w:r>
      <w:proofErr w:type="gramStart"/>
      <w:r>
        <w:rPr>
          <w:b/>
          <w:szCs w:val="22"/>
        </w:rPr>
        <w:t xml:space="preserve">time) </w:t>
      </w:r>
      <w:r w:rsidR="005932EE">
        <w:rPr>
          <w:b/>
          <w:szCs w:val="22"/>
        </w:rPr>
        <w:t>:…</w:t>
      </w:r>
      <w:proofErr w:type="gramEnd"/>
      <w:r w:rsidR="005932EE">
        <w:rPr>
          <w:b/>
          <w:szCs w:val="22"/>
        </w:rPr>
        <w:t>…………………………………………………………………….</w:t>
      </w:r>
    </w:p>
    <w:p w:rsidR="00D53B2E" w:rsidRPr="00D53B2E" w:rsidRDefault="00D53B2E" w:rsidP="00D53B2E">
      <w:pPr>
        <w:pStyle w:val="text"/>
        <w:tabs>
          <w:tab w:val="left" w:pos="3240"/>
        </w:tabs>
        <w:spacing w:before="120" w:line="360" w:lineRule="auto"/>
        <w:rPr>
          <w:b/>
          <w:szCs w:val="22"/>
        </w:rPr>
      </w:pPr>
      <w:r w:rsidRPr="00D53B2E">
        <w:rPr>
          <w:b/>
          <w:szCs w:val="22"/>
        </w:rPr>
        <w:t>Date of Admission</w:t>
      </w:r>
      <w:r>
        <w:rPr>
          <w:b/>
          <w:szCs w:val="22"/>
        </w:rPr>
        <w:tab/>
      </w:r>
      <w:r w:rsidRPr="00D53B2E">
        <w:rPr>
          <w:b/>
          <w:szCs w:val="22"/>
        </w:rPr>
        <w:t>: .......</w:t>
      </w:r>
      <w:r>
        <w:rPr>
          <w:b/>
          <w:szCs w:val="22"/>
        </w:rPr>
        <w:t>...........................................................................................................</w:t>
      </w:r>
    </w:p>
    <w:p w:rsidR="00D53B2E" w:rsidRPr="00D53B2E" w:rsidRDefault="00D53B2E" w:rsidP="00D53B2E">
      <w:pPr>
        <w:pStyle w:val="text"/>
        <w:tabs>
          <w:tab w:val="left" w:pos="3240"/>
        </w:tabs>
        <w:spacing w:before="120" w:line="360" w:lineRule="auto"/>
        <w:rPr>
          <w:b/>
          <w:szCs w:val="22"/>
        </w:rPr>
      </w:pPr>
      <w:r w:rsidRPr="00D53B2E">
        <w:rPr>
          <w:b/>
          <w:szCs w:val="22"/>
        </w:rPr>
        <w:t>Date</w:t>
      </w:r>
      <w:r w:rsidR="0015786B">
        <w:rPr>
          <w:b/>
          <w:szCs w:val="22"/>
        </w:rPr>
        <w:t xml:space="preserve"> of </w:t>
      </w:r>
      <w:r w:rsidR="00B86EF2">
        <w:rPr>
          <w:b/>
          <w:szCs w:val="22"/>
        </w:rPr>
        <w:t>RDC</w:t>
      </w:r>
      <w:r>
        <w:rPr>
          <w:b/>
          <w:szCs w:val="22"/>
        </w:rPr>
        <w:tab/>
      </w:r>
      <w:r w:rsidRPr="00D53B2E">
        <w:rPr>
          <w:b/>
          <w:szCs w:val="22"/>
        </w:rPr>
        <w:t>: .......</w:t>
      </w:r>
      <w:r>
        <w:rPr>
          <w:b/>
          <w:szCs w:val="22"/>
        </w:rPr>
        <w:t>...........................................................................................................</w:t>
      </w:r>
    </w:p>
    <w:p w:rsidR="00D53B2E" w:rsidRDefault="005932EE" w:rsidP="00D53B2E">
      <w:pPr>
        <w:pStyle w:val="text"/>
        <w:tabs>
          <w:tab w:val="left" w:pos="3240"/>
        </w:tabs>
        <w:spacing w:before="120" w:line="360" w:lineRule="auto"/>
        <w:rPr>
          <w:b/>
          <w:szCs w:val="22"/>
        </w:rPr>
      </w:pPr>
      <w:r>
        <w:rPr>
          <w:b/>
          <w:szCs w:val="22"/>
        </w:rPr>
        <w:t>Date of previous RAC</w:t>
      </w:r>
      <w:r w:rsidR="00D53B2E">
        <w:rPr>
          <w:b/>
          <w:szCs w:val="22"/>
        </w:rPr>
        <w:tab/>
      </w:r>
      <w:r w:rsidR="00D53B2E" w:rsidRPr="00D53B2E">
        <w:rPr>
          <w:b/>
          <w:szCs w:val="22"/>
        </w:rPr>
        <w:t>: .......</w:t>
      </w:r>
      <w:r w:rsidR="00D53B2E">
        <w:rPr>
          <w:b/>
          <w:szCs w:val="22"/>
        </w:rPr>
        <w:t>...........................................................................................................</w:t>
      </w:r>
    </w:p>
    <w:p w:rsidR="00D53B2E" w:rsidRDefault="005932EE" w:rsidP="00507145">
      <w:pPr>
        <w:pStyle w:val="text"/>
        <w:tabs>
          <w:tab w:val="left" w:pos="3240"/>
        </w:tabs>
        <w:spacing w:before="120" w:line="360" w:lineRule="auto"/>
        <w:rPr>
          <w:b/>
          <w:szCs w:val="22"/>
        </w:rPr>
      </w:pPr>
      <w:r w:rsidRPr="00D53B2E">
        <w:rPr>
          <w:b/>
          <w:szCs w:val="22"/>
        </w:rPr>
        <w:t>Ph.D. Topic</w:t>
      </w:r>
      <w:r w:rsidR="00D53B2E">
        <w:rPr>
          <w:b/>
          <w:szCs w:val="22"/>
        </w:rPr>
        <w:tab/>
      </w:r>
      <w:r w:rsidRPr="00D53B2E">
        <w:rPr>
          <w:b/>
          <w:szCs w:val="22"/>
        </w:rPr>
        <w:t>: .......</w:t>
      </w:r>
      <w:r>
        <w:rPr>
          <w:b/>
          <w:szCs w:val="22"/>
        </w:rPr>
        <w:t>..........................................................................................................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29"/>
      </w:tblGrid>
      <w:tr w:rsidR="00D53B2E" w:rsidRPr="00CE7B2F" w:rsidTr="00507145">
        <w:trPr>
          <w:trHeight w:val="4016"/>
        </w:trPr>
        <w:tc>
          <w:tcPr>
            <w:tcW w:w="9769" w:type="dxa"/>
          </w:tcPr>
          <w:p w:rsidR="00976E66" w:rsidRPr="00EC4C36" w:rsidRDefault="00976E66" w:rsidP="00976E66">
            <w:pPr>
              <w:pStyle w:val="indent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3420"/>
              </w:tabs>
              <w:spacing w:before="0"/>
              <w:jc w:val="center"/>
              <w:rPr>
                <w:b/>
                <w:u w:val="single"/>
              </w:rPr>
            </w:pPr>
            <w:r>
              <w:rPr>
                <w:b/>
                <w:sz w:val="24"/>
                <w:u w:val="single"/>
              </w:rPr>
              <w:t>Ph.D. RESEARCH PROGRESS</w:t>
            </w:r>
            <w:r w:rsidRPr="00EC4C36">
              <w:rPr>
                <w:b/>
                <w:sz w:val="24"/>
                <w:u w:val="single"/>
              </w:rPr>
              <w:t xml:space="preserve"> REVIEW</w:t>
            </w:r>
          </w:p>
          <w:p w:rsidR="00976E66" w:rsidRDefault="00976E66" w:rsidP="00976E66">
            <w:pPr>
              <w:pStyle w:val="indent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3420"/>
              </w:tabs>
              <w:spacing w:before="240"/>
              <w:ind w:left="450" w:hanging="450"/>
            </w:pPr>
            <w:r w:rsidRPr="008F1E41">
              <w:rPr>
                <w:b/>
              </w:rPr>
              <w:t>1.</w:t>
            </w:r>
            <w:r w:rsidRPr="008F1E41">
              <w:rPr>
                <w:b/>
              </w:rPr>
              <w:tab/>
              <w:t>Research Progress</w:t>
            </w:r>
            <w:r>
              <w:rPr>
                <w:b/>
              </w:rPr>
              <w:t xml:space="preserve"> </w:t>
            </w:r>
            <w:r w:rsidRPr="008F1E41">
              <w:rPr>
                <w:b/>
              </w:rPr>
              <w:t>:</w:t>
            </w:r>
            <w:r>
              <w:t xml:space="preserve"> Satisfactory/Not Satisfactory</w:t>
            </w:r>
          </w:p>
          <w:p w:rsidR="00976E66" w:rsidRDefault="00976E66" w:rsidP="00976E66">
            <w:pPr>
              <w:pStyle w:val="indent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3420"/>
              </w:tabs>
              <w:spacing w:before="0"/>
              <w:ind w:left="450" w:hanging="450"/>
              <w:rPr>
                <w:b/>
              </w:rPr>
            </w:pPr>
            <w:r w:rsidRPr="008F1E41">
              <w:rPr>
                <w:b/>
              </w:rPr>
              <w:tab/>
              <w:t>Comments :</w:t>
            </w:r>
          </w:p>
          <w:p w:rsidR="005D48E0" w:rsidRDefault="00976E66" w:rsidP="00976E66">
            <w:pPr>
              <w:pStyle w:val="indent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3420"/>
              </w:tabs>
              <w:spacing w:before="220"/>
              <w:ind w:left="446" w:hanging="446"/>
            </w:pPr>
            <w:r>
              <w:rPr>
                <w:b/>
              </w:rPr>
              <w:tab/>
            </w:r>
            <w:r>
              <w:t>..................................................................................................................................................</w:t>
            </w:r>
          </w:p>
          <w:p w:rsidR="00976E66" w:rsidRPr="005D48E0" w:rsidRDefault="00902C0A" w:rsidP="00976E66">
            <w:pPr>
              <w:pStyle w:val="indent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3420"/>
              </w:tabs>
              <w:spacing w:before="220"/>
              <w:ind w:left="446" w:hanging="446"/>
            </w:pPr>
            <w:r>
              <w:rPr>
                <w:b/>
              </w:rPr>
              <w:t>2.</w:t>
            </w:r>
            <w:r>
              <w:rPr>
                <w:b/>
              </w:rPr>
              <w:tab/>
              <w:t>Progress of Pre-Ph.D. Course</w:t>
            </w:r>
            <w:r w:rsidR="00976E66" w:rsidRPr="008F1E41">
              <w:rPr>
                <w:b/>
              </w:rPr>
              <w:t xml:space="preserve"> Work</w:t>
            </w:r>
          </w:p>
          <w:p w:rsidR="00976E66" w:rsidRDefault="00976E66" w:rsidP="00976E66">
            <w:pPr>
              <w:pStyle w:val="indent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3420"/>
              </w:tabs>
              <w:spacing w:before="220"/>
              <w:ind w:left="446" w:hanging="446"/>
            </w:pPr>
            <w:r>
              <w:rPr>
                <w:b/>
              </w:rPr>
              <w:tab/>
            </w:r>
            <w:r>
              <w:t>..................................................................................................................................................</w:t>
            </w:r>
          </w:p>
          <w:p w:rsidR="00976E66" w:rsidRDefault="00976E66" w:rsidP="00976E66">
            <w:pPr>
              <w:pStyle w:val="indent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3420"/>
              </w:tabs>
              <w:spacing w:before="220"/>
              <w:ind w:left="446" w:hanging="446"/>
              <w:rPr>
                <w:b/>
              </w:rPr>
            </w:pPr>
            <w:r w:rsidRPr="008F1E41">
              <w:rPr>
                <w:b/>
              </w:rPr>
              <w:t>3.</w:t>
            </w:r>
            <w:r w:rsidRPr="008F1E41">
              <w:rPr>
                <w:b/>
              </w:rPr>
              <w:tab/>
              <w:t>Progress of Publication</w:t>
            </w:r>
            <w:r w:rsidR="005932EE">
              <w:rPr>
                <w:b/>
              </w:rPr>
              <w:t xml:space="preserve"> (Title, Journal details </w:t>
            </w:r>
            <w:proofErr w:type="spellStart"/>
            <w:r w:rsidR="005932EE">
              <w:rPr>
                <w:b/>
              </w:rPr>
              <w:t>etc</w:t>
            </w:r>
            <w:proofErr w:type="spellEnd"/>
            <w:r w:rsidR="005932EE">
              <w:rPr>
                <w:b/>
              </w:rPr>
              <w:t>)</w:t>
            </w:r>
          </w:p>
          <w:p w:rsidR="00D53B2E" w:rsidRPr="00EA3745" w:rsidRDefault="00976E66" w:rsidP="00EA3745">
            <w:pPr>
              <w:pStyle w:val="indent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3420"/>
              </w:tabs>
              <w:spacing w:before="220"/>
              <w:ind w:left="0" w:firstLine="0"/>
            </w:pPr>
            <w:r>
              <w:t>..................................................................................................................</w:t>
            </w:r>
            <w:r w:rsidR="00EA3745">
              <w:t>....................................................</w:t>
            </w:r>
            <w:r>
              <w:t>.......</w:t>
            </w:r>
          </w:p>
        </w:tc>
      </w:tr>
    </w:tbl>
    <w:p w:rsidR="00D53B2E" w:rsidRPr="00D53B2E" w:rsidRDefault="00D53B2E" w:rsidP="00D53B2E">
      <w:pPr>
        <w:pStyle w:val="text"/>
        <w:spacing w:before="0" w:line="360" w:lineRule="auto"/>
        <w:rPr>
          <w:b/>
          <w:szCs w:val="22"/>
        </w:rPr>
      </w:pPr>
    </w:p>
    <w:p w:rsidR="00976E66" w:rsidRDefault="007C4DF8" w:rsidP="00976E66">
      <w:pPr>
        <w:pStyle w:val="ind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20"/>
        </w:tabs>
        <w:spacing w:before="0"/>
        <w:jc w:val="center"/>
        <w:rPr>
          <w:b/>
          <w:sz w:val="24"/>
          <w:u w:val="single"/>
        </w:rPr>
      </w:pPr>
      <w:r>
        <w:rPr>
          <w:b/>
          <w:sz w:val="24"/>
          <w:u w:val="single"/>
        </w:rPr>
        <w:t xml:space="preserve">RAC </w:t>
      </w:r>
      <w:r w:rsidR="00976E66" w:rsidRPr="00EC4C36">
        <w:rPr>
          <w:b/>
          <w:sz w:val="24"/>
          <w:u w:val="single"/>
        </w:rPr>
        <w:t>COMMITTEE MEMBERS</w:t>
      </w:r>
    </w:p>
    <w:p w:rsidR="007C4DF8" w:rsidRPr="00EC4C36" w:rsidRDefault="007C4DF8" w:rsidP="00976E66">
      <w:pPr>
        <w:pStyle w:val="ind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20"/>
        </w:tabs>
        <w:spacing w:before="0"/>
        <w:jc w:val="center"/>
        <w:rPr>
          <w:b/>
          <w:sz w:val="24"/>
          <w:u w:val="single"/>
        </w:rPr>
      </w:pPr>
    </w:p>
    <w:p w:rsidR="007C4DF8" w:rsidRPr="005932EE" w:rsidRDefault="00061109" w:rsidP="00EC2D85">
      <w:pPr>
        <w:pStyle w:val="ind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20"/>
        </w:tabs>
        <w:spacing w:before="0" w:line="360" w:lineRule="auto"/>
        <w:ind w:left="0" w:firstLine="0"/>
        <w:jc w:val="left"/>
        <w:outlineLvl w:val="0"/>
      </w:pPr>
      <w:r w:rsidRPr="005932EE">
        <w:t>1</w:t>
      </w:r>
      <w:r w:rsidR="007C4DF8" w:rsidRPr="005932EE">
        <w:t>.</w:t>
      </w:r>
      <w:proofErr w:type="gramStart"/>
      <w:r w:rsidRPr="005932EE">
        <w:rPr>
          <w:rFonts w:ascii="Times New Roman" w:hAnsi="Times New Roman" w:cs="Times New Roman"/>
          <w:sz w:val="24"/>
          <w:szCs w:val="24"/>
        </w:rPr>
        <w:t>Chair</w:t>
      </w:r>
      <w:r w:rsidR="005932EE" w:rsidRPr="005932EE">
        <w:rPr>
          <w:rFonts w:ascii="Times New Roman" w:hAnsi="Times New Roman" w:cs="Times New Roman"/>
          <w:sz w:val="24"/>
          <w:szCs w:val="24"/>
        </w:rPr>
        <w:t>person</w:t>
      </w:r>
      <w:r w:rsidRPr="005932EE">
        <w:rPr>
          <w:rFonts w:ascii="Times New Roman" w:hAnsi="Times New Roman" w:cs="Times New Roman"/>
          <w:sz w:val="24"/>
          <w:szCs w:val="24"/>
        </w:rPr>
        <w:t xml:space="preserve"> </w:t>
      </w:r>
      <w:r w:rsidR="007C4DF8" w:rsidRPr="005932EE">
        <w:rPr>
          <w:rFonts w:ascii="Times New Roman" w:hAnsi="Times New Roman" w:cs="Times New Roman"/>
          <w:sz w:val="24"/>
          <w:szCs w:val="24"/>
        </w:rPr>
        <w:t xml:space="preserve"> (</w:t>
      </w:r>
      <w:proofErr w:type="gramEnd"/>
      <w:r w:rsidRPr="005932EE">
        <w:rPr>
          <w:rFonts w:ascii="Times New Roman" w:hAnsi="Times New Roman" w:cs="Times New Roman"/>
          <w:sz w:val="24"/>
          <w:szCs w:val="24"/>
        </w:rPr>
        <w:t>Dean</w:t>
      </w:r>
      <w:r w:rsidR="007C4DF8" w:rsidRPr="005932EE">
        <w:rPr>
          <w:rFonts w:ascii="Times New Roman" w:hAnsi="Times New Roman" w:cs="Times New Roman"/>
          <w:sz w:val="24"/>
          <w:szCs w:val="24"/>
        </w:rPr>
        <w:t>)</w:t>
      </w:r>
      <w:r w:rsidR="007C4DF8" w:rsidRPr="005932EE">
        <w:t>.</w:t>
      </w:r>
      <w:r w:rsidR="00EA3745" w:rsidRPr="005932EE">
        <w:t>...........................</w:t>
      </w:r>
      <w:r w:rsidR="00EC2D85" w:rsidRPr="005932EE">
        <w:t xml:space="preserve">..............................................   </w:t>
      </w:r>
      <w:r w:rsidRPr="005932EE">
        <w:t xml:space="preserve">   </w:t>
      </w:r>
      <w:r w:rsidR="00902C0A" w:rsidRPr="005932EE">
        <w:t>Signature:</w:t>
      </w:r>
      <w:r w:rsidR="007C4DF8" w:rsidRPr="005932EE">
        <w:t xml:space="preserve"> ..............................</w:t>
      </w:r>
    </w:p>
    <w:p w:rsidR="007C4DF8" w:rsidRPr="005932EE" w:rsidRDefault="00061109" w:rsidP="00EC2D85">
      <w:pPr>
        <w:pStyle w:val="ind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20"/>
        </w:tabs>
        <w:spacing w:before="0" w:line="360" w:lineRule="auto"/>
        <w:ind w:left="0" w:firstLine="0"/>
        <w:jc w:val="left"/>
        <w:outlineLvl w:val="0"/>
      </w:pPr>
      <w:r w:rsidRPr="005932EE">
        <w:t>2</w:t>
      </w:r>
      <w:r w:rsidR="00902C0A" w:rsidRPr="005932EE">
        <w:t>.</w:t>
      </w:r>
      <w:r w:rsidR="00902C0A" w:rsidRPr="005932EE">
        <w:rPr>
          <w:rFonts w:ascii="Times New Roman" w:hAnsi="Times New Roman" w:cs="Times New Roman"/>
          <w:sz w:val="24"/>
          <w:szCs w:val="24"/>
        </w:rPr>
        <w:t xml:space="preserve"> Internal</w:t>
      </w:r>
      <w:r w:rsidR="007C4DF8" w:rsidRPr="005932EE">
        <w:rPr>
          <w:rFonts w:ascii="Times New Roman" w:hAnsi="Times New Roman" w:cs="Times New Roman"/>
          <w:sz w:val="24"/>
          <w:szCs w:val="24"/>
        </w:rPr>
        <w:t xml:space="preserve"> Expert (Member</w:t>
      </w:r>
      <w:r w:rsidR="005932EE" w:rsidRPr="005932EE">
        <w:rPr>
          <w:rFonts w:ascii="Times New Roman" w:hAnsi="Times New Roman" w:cs="Times New Roman"/>
          <w:sz w:val="24"/>
          <w:szCs w:val="24"/>
        </w:rPr>
        <w:t xml:space="preserve"> Dept.</w:t>
      </w:r>
      <w:r w:rsidR="007C4DF8" w:rsidRPr="005932EE">
        <w:rPr>
          <w:rFonts w:ascii="Times New Roman" w:hAnsi="Times New Roman" w:cs="Times New Roman"/>
          <w:sz w:val="24"/>
          <w:szCs w:val="24"/>
        </w:rPr>
        <w:t>)</w:t>
      </w:r>
      <w:r w:rsidR="005932EE" w:rsidRPr="005932EE">
        <w:t xml:space="preserve">    </w:t>
      </w:r>
      <w:r w:rsidR="00EC2D85" w:rsidRPr="005932EE">
        <w:t>...........................</w:t>
      </w:r>
      <w:r w:rsidR="00EC2D85" w:rsidRPr="005932EE">
        <w:tab/>
        <w:t>................</w:t>
      </w:r>
      <w:r w:rsidRPr="005932EE">
        <w:t>............</w:t>
      </w:r>
      <w:r w:rsidR="00902C0A" w:rsidRPr="005932EE">
        <w:t>Signature:</w:t>
      </w:r>
      <w:r w:rsidR="007C4DF8" w:rsidRPr="005932EE">
        <w:t xml:space="preserve"> ..............................</w:t>
      </w:r>
    </w:p>
    <w:p w:rsidR="007C4DF8" w:rsidRPr="005932EE" w:rsidRDefault="00061109" w:rsidP="00EC2D85">
      <w:pPr>
        <w:pStyle w:val="ind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20"/>
        </w:tabs>
        <w:spacing w:before="0" w:line="360" w:lineRule="auto"/>
        <w:ind w:left="0" w:firstLine="0"/>
        <w:jc w:val="left"/>
        <w:outlineLvl w:val="0"/>
      </w:pPr>
      <w:r w:rsidRPr="005932EE">
        <w:t>3</w:t>
      </w:r>
      <w:r w:rsidR="00902C0A" w:rsidRPr="005932EE">
        <w:t>.</w:t>
      </w:r>
      <w:r w:rsidR="00902C0A" w:rsidRPr="005932EE">
        <w:rPr>
          <w:rFonts w:ascii="Times New Roman" w:hAnsi="Times New Roman" w:cs="Times New Roman"/>
          <w:sz w:val="24"/>
          <w:szCs w:val="24"/>
        </w:rPr>
        <w:t xml:space="preserve"> External</w:t>
      </w:r>
      <w:r w:rsidR="007C4DF8" w:rsidRPr="005932EE">
        <w:rPr>
          <w:rFonts w:ascii="Times New Roman" w:hAnsi="Times New Roman" w:cs="Times New Roman"/>
          <w:sz w:val="24"/>
          <w:szCs w:val="24"/>
        </w:rPr>
        <w:t xml:space="preserve"> Expert (Member</w:t>
      </w:r>
      <w:r w:rsidR="005932EE" w:rsidRPr="005932EE">
        <w:rPr>
          <w:rFonts w:ascii="Times New Roman" w:hAnsi="Times New Roman" w:cs="Times New Roman"/>
          <w:sz w:val="24"/>
          <w:szCs w:val="24"/>
        </w:rPr>
        <w:t xml:space="preserve"> other </w:t>
      </w:r>
      <w:proofErr w:type="gramStart"/>
      <w:r w:rsidR="005932EE" w:rsidRPr="005932EE">
        <w:rPr>
          <w:rFonts w:ascii="Times New Roman" w:hAnsi="Times New Roman" w:cs="Times New Roman"/>
          <w:sz w:val="24"/>
          <w:szCs w:val="24"/>
        </w:rPr>
        <w:t>Dept.).</w:t>
      </w:r>
      <w:r w:rsidR="00EC2D85" w:rsidRPr="005932EE">
        <w:t>...................</w:t>
      </w:r>
      <w:r w:rsidRPr="005932EE">
        <w:t>.............................</w:t>
      </w:r>
      <w:proofErr w:type="gramEnd"/>
      <w:r w:rsidR="005932EE" w:rsidRPr="005932EE">
        <w:t>S</w:t>
      </w:r>
      <w:r w:rsidR="00902C0A" w:rsidRPr="005932EE">
        <w:t>ignature:</w:t>
      </w:r>
      <w:r w:rsidR="007C4DF8" w:rsidRPr="005932EE">
        <w:t xml:space="preserve"> ..............................</w:t>
      </w:r>
    </w:p>
    <w:p w:rsidR="0002012A" w:rsidRPr="005932EE" w:rsidRDefault="00061109" w:rsidP="00256F24">
      <w:pPr>
        <w:pStyle w:val="ind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20"/>
        </w:tabs>
        <w:spacing w:before="0" w:line="360" w:lineRule="auto"/>
        <w:ind w:left="0" w:firstLine="0"/>
        <w:jc w:val="left"/>
        <w:outlineLvl w:val="0"/>
      </w:pPr>
      <w:r w:rsidRPr="005932EE">
        <w:t>4</w:t>
      </w:r>
      <w:r w:rsidR="00902C0A" w:rsidRPr="005932EE">
        <w:t>.</w:t>
      </w:r>
      <w:r w:rsidR="00902C0A" w:rsidRPr="005932EE">
        <w:rPr>
          <w:rFonts w:ascii="Times New Roman" w:hAnsi="Times New Roman" w:cs="Times New Roman"/>
          <w:sz w:val="24"/>
          <w:szCs w:val="24"/>
        </w:rPr>
        <w:t xml:space="preserve"> Supervisor(s)</w:t>
      </w:r>
      <w:r w:rsidR="005932EE" w:rsidRPr="005932EE">
        <w:rPr>
          <w:rFonts w:ascii="Times New Roman" w:hAnsi="Times New Roman" w:cs="Times New Roman"/>
          <w:sz w:val="24"/>
          <w:szCs w:val="24"/>
        </w:rPr>
        <w:t xml:space="preserve">/ Co-Supervisor (if </w:t>
      </w:r>
      <w:proofErr w:type="gramStart"/>
      <w:r w:rsidR="005932EE" w:rsidRPr="005932EE">
        <w:rPr>
          <w:rFonts w:ascii="Times New Roman" w:hAnsi="Times New Roman" w:cs="Times New Roman"/>
          <w:sz w:val="24"/>
          <w:szCs w:val="24"/>
        </w:rPr>
        <w:t xml:space="preserve">any)   </w:t>
      </w:r>
      <w:proofErr w:type="gramEnd"/>
      <w:r w:rsidR="005932EE" w:rsidRPr="005932EE">
        <w:rPr>
          <w:rFonts w:ascii="Times New Roman" w:hAnsi="Times New Roman" w:cs="Times New Roman"/>
          <w:sz w:val="24"/>
          <w:szCs w:val="24"/>
        </w:rPr>
        <w:t xml:space="preserve">  </w:t>
      </w:r>
      <w:r w:rsidR="007C4DF8" w:rsidRPr="005932EE">
        <w:t>.................</w:t>
      </w:r>
      <w:bookmarkStart w:id="0" w:name="_GoBack"/>
      <w:bookmarkEnd w:id="0"/>
      <w:r w:rsidR="007C4DF8" w:rsidRPr="005932EE">
        <w:t>............</w:t>
      </w:r>
      <w:r w:rsidR="00EC2D85" w:rsidRPr="005932EE">
        <w:tab/>
        <w:t>................</w:t>
      </w:r>
      <w:r w:rsidR="00902C0A" w:rsidRPr="005932EE">
        <w:t>Signature:</w:t>
      </w:r>
      <w:r w:rsidR="007C4DF8" w:rsidRPr="005932EE">
        <w:t xml:space="preserve"> .............................</w:t>
      </w:r>
    </w:p>
    <w:p w:rsidR="005932EE" w:rsidRPr="005932EE" w:rsidRDefault="005932EE" w:rsidP="00256F24">
      <w:pPr>
        <w:pStyle w:val="ind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20"/>
        </w:tabs>
        <w:spacing w:before="0" w:line="360" w:lineRule="auto"/>
        <w:ind w:left="0" w:firstLine="0"/>
        <w:jc w:val="left"/>
        <w:outlineLvl w:val="0"/>
      </w:pPr>
      <w:r w:rsidRPr="005932EE">
        <w:t xml:space="preserve">5.Expert ……………………………………………………………………………. </w:t>
      </w:r>
      <w:r w:rsidRPr="005932EE">
        <w:t>Signature: .............................</w:t>
      </w:r>
    </w:p>
    <w:sectPr w:rsidR="005932EE" w:rsidRPr="005932EE" w:rsidSect="005D48E0">
      <w:headerReference w:type="default" r:id="rId9"/>
      <w:footerReference w:type="default" r:id="rId10"/>
      <w:headerReference w:type="first" r:id="rId11"/>
      <w:footerReference w:type="first" r:id="rId12"/>
      <w:pgSz w:w="11909" w:h="16834" w:code="9"/>
      <w:pgMar w:top="426" w:right="1080" w:bottom="1080" w:left="1080" w:header="720" w:footer="576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119E0" w:rsidRDefault="007119E0" w:rsidP="00767E44">
      <w:pPr>
        <w:spacing w:after="0" w:line="240" w:lineRule="auto"/>
      </w:pPr>
      <w:r>
        <w:separator/>
      </w:r>
    </w:p>
  </w:endnote>
  <w:endnote w:type="continuationSeparator" w:id="0">
    <w:p w:rsidR="007119E0" w:rsidRDefault="007119E0" w:rsidP="00767E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43D32" w:rsidRPr="006D4278" w:rsidRDefault="00643D32" w:rsidP="00643D32">
    <w:pPr>
      <w:pStyle w:val="Footer"/>
      <w:pBdr>
        <w:top w:val="single" w:sz="8" w:space="1" w:color="auto"/>
      </w:pBdr>
      <w:jc w:val="center"/>
      <w:rPr>
        <w:sz w:val="20"/>
        <w:szCs w:val="20"/>
      </w:rPr>
    </w:pPr>
    <w:r w:rsidRPr="006D4278">
      <w:rPr>
        <w:sz w:val="20"/>
        <w:szCs w:val="20"/>
      </w:rPr>
      <w:t xml:space="preserve">“O” Pocket, Ganga Nagar, </w:t>
    </w:r>
    <w:proofErr w:type="spellStart"/>
    <w:r w:rsidRPr="006D4278">
      <w:rPr>
        <w:sz w:val="20"/>
        <w:szCs w:val="20"/>
      </w:rPr>
      <w:t>Mawana</w:t>
    </w:r>
    <w:proofErr w:type="spellEnd"/>
    <w:r w:rsidRPr="006D4278">
      <w:rPr>
        <w:sz w:val="20"/>
        <w:szCs w:val="20"/>
      </w:rPr>
      <w:t xml:space="preserve"> Road, Meerut</w:t>
    </w:r>
  </w:p>
  <w:p w:rsidR="00643D32" w:rsidRPr="00643D32" w:rsidRDefault="00643D32" w:rsidP="00643D32">
    <w:pPr>
      <w:pStyle w:val="Footer"/>
      <w:jc w:val="center"/>
      <w:rPr>
        <w:sz w:val="20"/>
        <w:szCs w:val="20"/>
      </w:rPr>
    </w:pPr>
    <w:r w:rsidRPr="006D4278">
      <w:rPr>
        <w:sz w:val="20"/>
        <w:szCs w:val="20"/>
      </w:rPr>
      <w:t xml:space="preserve">Contact No. 0121-2793500-506, Fax No. 0121-2793600, </w:t>
    </w:r>
    <w:proofErr w:type="gramStart"/>
    <w:r w:rsidRPr="006D4278">
      <w:rPr>
        <w:sz w:val="20"/>
        <w:szCs w:val="20"/>
      </w:rPr>
      <w:t>Website :</w:t>
    </w:r>
    <w:proofErr w:type="gramEnd"/>
    <w:r w:rsidRPr="006D4278">
      <w:rPr>
        <w:sz w:val="20"/>
        <w:szCs w:val="20"/>
      </w:rPr>
      <w:t xml:space="preserve"> www.iimtu.com; E-mail : mail@iimtu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D4278" w:rsidRPr="006D4278" w:rsidRDefault="006D4278" w:rsidP="006D4278">
    <w:pPr>
      <w:pStyle w:val="Footer"/>
      <w:pBdr>
        <w:top w:val="single" w:sz="8" w:space="1" w:color="auto"/>
      </w:pBdr>
      <w:jc w:val="center"/>
      <w:rPr>
        <w:sz w:val="20"/>
        <w:szCs w:val="20"/>
      </w:rPr>
    </w:pPr>
    <w:r w:rsidRPr="006D4278">
      <w:rPr>
        <w:sz w:val="20"/>
        <w:szCs w:val="20"/>
      </w:rPr>
      <w:t xml:space="preserve">“O” Pocket, Ganga Nagar, </w:t>
    </w:r>
    <w:proofErr w:type="spellStart"/>
    <w:r w:rsidRPr="006D4278">
      <w:rPr>
        <w:sz w:val="20"/>
        <w:szCs w:val="20"/>
      </w:rPr>
      <w:t>Mawana</w:t>
    </w:r>
    <w:proofErr w:type="spellEnd"/>
    <w:r w:rsidRPr="006D4278">
      <w:rPr>
        <w:sz w:val="20"/>
        <w:szCs w:val="20"/>
      </w:rPr>
      <w:t xml:space="preserve"> Road, Meerut</w:t>
    </w:r>
  </w:p>
  <w:p w:rsidR="006D4278" w:rsidRPr="006D4278" w:rsidRDefault="006D4278" w:rsidP="006D4278">
    <w:pPr>
      <w:pStyle w:val="Footer"/>
      <w:jc w:val="center"/>
      <w:rPr>
        <w:sz w:val="20"/>
        <w:szCs w:val="20"/>
      </w:rPr>
    </w:pPr>
    <w:r w:rsidRPr="006D4278">
      <w:rPr>
        <w:sz w:val="20"/>
        <w:szCs w:val="20"/>
      </w:rPr>
      <w:t xml:space="preserve">Contact No. 0121-2793500-506, Fax No. 0121-2793600, </w:t>
    </w:r>
    <w:proofErr w:type="gramStart"/>
    <w:r w:rsidRPr="006D4278">
      <w:rPr>
        <w:sz w:val="20"/>
        <w:szCs w:val="20"/>
      </w:rPr>
      <w:t>Website :</w:t>
    </w:r>
    <w:proofErr w:type="gramEnd"/>
    <w:r w:rsidRPr="006D4278">
      <w:rPr>
        <w:sz w:val="20"/>
        <w:szCs w:val="20"/>
      </w:rPr>
      <w:t xml:space="preserve"> www.iimtu.com; E-mail : mail@iimtu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119E0" w:rsidRDefault="007119E0" w:rsidP="00767E44">
      <w:pPr>
        <w:spacing w:after="0" w:line="240" w:lineRule="auto"/>
      </w:pPr>
      <w:r>
        <w:separator/>
      </w:r>
    </w:p>
  </w:footnote>
  <w:footnote w:type="continuationSeparator" w:id="0">
    <w:p w:rsidR="007119E0" w:rsidRDefault="007119E0" w:rsidP="00767E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96C18" w:rsidRDefault="00B96C18" w:rsidP="0000346B">
    <w:pPr>
      <w:pStyle w:val="Header"/>
      <w:tabs>
        <w:tab w:val="clear" w:pos="9360"/>
        <w:tab w:val="right" w:pos="9720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96C18" w:rsidRDefault="002D5BD2" w:rsidP="0000346B">
    <w:pPr>
      <w:pStyle w:val="Header"/>
      <w:tabs>
        <w:tab w:val="clear" w:pos="9360"/>
        <w:tab w:val="right" w:pos="972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D8463A"/>
    <w:multiLevelType w:val="hybridMultilevel"/>
    <w:tmpl w:val="E258045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4C1A03"/>
    <w:multiLevelType w:val="hybridMultilevel"/>
    <w:tmpl w:val="38CA09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0tTQ0tzA2tzA3NbZQ0lEKTi0uzszPAykwrAUAbhveNCwAAAA="/>
  </w:docVars>
  <w:rsids>
    <w:rsidRoot w:val="00767E44"/>
    <w:rsid w:val="0000346B"/>
    <w:rsid w:val="00015EB1"/>
    <w:rsid w:val="0002012A"/>
    <w:rsid w:val="00020D42"/>
    <w:rsid w:val="00022203"/>
    <w:rsid w:val="000407BB"/>
    <w:rsid w:val="00051DD1"/>
    <w:rsid w:val="00061109"/>
    <w:rsid w:val="000771F9"/>
    <w:rsid w:val="00090AB5"/>
    <w:rsid w:val="000944EF"/>
    <w:rsid w:val="000D2019"/>
    <w:rsid w:val="001074E2"/>
    <w:rsid w:val="0011275D"/>
    <w:rsid w:val="0015766F"/>
    <w:rsid w:val="0015786B"/>
    <w:rsid w:val="00161E7C"/>
    <w:rsid w:val="00170534"/>
    <w:rsid w:val="00176DD3"/>
    <w:rsid w:val="00187DEB"/>
    <w:rsid w:val="001A326A"/>
    <w:rsid w:val="001C23D7"/>
    <w:rsid w:val="001E204C"/>
    <w:rsid w:val="001F7CD2"/>
    <w:rsid w:val="00236211"/>
    <w:rsid w:val="00240E10"/>
    <w:rsid w:val="00256F24"/>
    <w:rsid w:val="002862CB"/>
    <w:rsid w:val="00290643"/>
    <w:rsid w:val="002A0232"/>
    <w:rsid w:val="002C06D6"/>
    <w:rsid w:val="002D5BD2"/>
    <w:rsid w:val="002E61D5"/>
    <w:rsid w:val="002F44FC"/>
    <w:rsid w:val="002F58AD"/>
    <w:rsid w:val="003002DB"/>
    <w:rsid w:val="003175CA"/>
    <w:rsid w:val="00321730"/>
    <w:rsid w:val="00367523"/>
    <w:rsid w:val="00374A43"/>
    <w:rsid w:val="00392D40"/>
    <w:rsid w:val="003C72AD"/>
    <w:rsid w:val="003C7F48"/>
    <w:rsid w:val="003D49E5"/>
    <w:rsid w:val="003E3112"/>
    <w:rsid w:val="003F6ACC"/>
    <w:rsid w:val="00415550"/>
    <w:rsid w:val="00417ACA"/>
    <w:rsid w:val="00462918"/>
    <w:rsid w:val="00475AEF"/>
    <w:rsid w:val="00481D66"/>
    <w:rsid w:val="00482404"/>
    <w:rsid w:val="004915F4"/>
    <w:rsid w:val="004B0A2E"/>
    <w:rsid w:val="004E6CFE"/>
    <w:rsid w:val="00507145"/>
    <w:rsid w:val="00542D3B"/>
    <w:rsid w:val="00582C52"/>
    <w:rsid w:val="00592468"/>
    <w:rsid w:val="005932EE"/>
    <w:rsid w:val="005B0AD9"/>
    <w:rsid w:val="005D48E0"/>
    <w:rsid w:val="005E33E1"/>
    <w:rsid w:val="006106BA"/>
    <w:rsid w:val="0063290B"/>
    <w:rsid w:val="00634C51"/>
    <w:rsid w:val="00643D32"/>
    <w:rsid w:val="00681E1A"/>
    <w:rsid w:val="00684622"/>
    <w:rsid w:val="006A5EE8"/>
    <w:rsid w:val="006A639C"/>
    <w:rsid w:val="006C1FEB"/>
    <w:rsid w:val="006C51EF"/>
    <w:rsid w:val="006C6160"/>
    <w:rsid w:val="006D4278"/>
    <w:rsid w:val="006D5495"/>
    <w:rsid w:val="006F04D1"/>
    <w:rsid w:val="006F4F38"/>
    <w:rsid w:val="007119E0"/>
    <w:rsid w:val="0073399B"/>
    <w:rsid w:val="00767E44"/>
    <w:rsid w:val="0077446C"/>
    <w:rsid w:val="007749E8"/>
    <w:rsid w:val="00786412"/>
    <w:rsid w:val="007916CF"/>
    <w:rsid w:val="00795407"/>
    <w:rsid w:val="007A42F5"/>
    <w:rsid w:val="007A66C9"/>
    <w:rsid w:val="007B2CCD"/>
    <w:rsid w:val="007C4DF8"/>
    <w:rsid w:val="007D62A1"/>
    <w:rsid w:val="007E03C8"/>
    <w:rsid w:val="007E50D8"/>
    <w:rsid w:val="00831625"/>
    <w:rsid w:val="00840E19"/>
    <w:rsid w:val="00843A63"/>
    <w:rsid w:val="00867639"/>
    <w:rsid w:val="008C14D2"/>
    <w:rsid w:val="008F144A"/>
    <w:rsid w:val="00902C0A"/>
    <w:rsid w:val="00924F32"/>
    <w:rsid w:val="00936924"/>
    <w:rsid w:val="009768DF"/>
    <w:rsid w:val="00976E66"/>
    <w:rsid w:val="00993753"/>
    <w:rsid w:val="009B0956"/>
    <w:rsid w:val="009C3E96"/>
    <w:rsid w:val="00A07F0E"/>
    <w:rsid w:val="00A16DB2"/>
    <w:rsid w:val="00A2540F"/>
    <w:rsid w:val="00A6642C"/>
    <w:rsid w:val="00A8110B"/>
    <w:rsid w:val="00AC5A87"/>
    <w:rsid w:val="00B02528"/>
    <w:rsid w:val="00B20760"/>
    <w:rsid w:val="00B4488E"/>
    <w:rsid w:val="00B50617"/>
    <w:rsid w:val="00B52F8C"/>
    <w:rsid w:val="00B577C3"/>
    <w:rsid w:val="00B6073D"/>
    <w:rsid w:val="00B86EF2"/>
    <w:rsid w:val="00B96C18"/>
    <w:rsid w:val="00BA7A64"/>
    <w:rsid w:val="00BB156B"/>
    <w:rsid w:val="00C10269"/>
    <w:rsid w:val="00C20A48"/>
    <w:rsid w:val="00C44C9F"/>
    <w:rsid w:val="00C51208"/>
    <w:rsid w:val="00C62966"/>
    <w:rsid w:val="00C729F2"/>
    <w:rsid w:val="00C805FF"/>
    <w:rsid w:val="00C863B4"/>
    <w:rsid w:val="00CC152D"/>
    <w:rsid w:val="00CC19E5"/>
    <w:rsid w:val="00CC6FFF"/>
    <w:rsid w:val="00CD2393"/>
    <w:rsid w:val="00CE7B2F"/>
    <w:rsid w:val="00CF4CFA"/>
    <w:rsid w:val="00CF7349"/>
    <w:rsid w:val="00D052BC"/>
    <w:rsid w:val="00D53B2E"/>
    <w:rsid w:val="00D54A9E"/>
    <w:rsid w:val="00D55324"/>
    <w:rsid w:val="00D6421D"/>
    <w:rsid w:val="00DB355E"/>
    <w:rsid w:val="00DC040B"/>
    <w:rsid w:val="00DC2119"/>
    <w:rsid w:val="00DD5B2E"/>
    <w:rsid w:val="00DE3A0D"/>
    <w:rsid w:val="00DE563C"/>
    <w:rsid w:val="00DF6D60"/>
    <w:rsid w:val="00E144E6"/>
    <w:rsid w:val="00E51BEC"/>
    <w:rsid w:val="00E613CC"/>
    <w:rsid w:val="00E73019"/>
    <w:rsid w:val="00EA2032"/>
    <w:rsid w:val="00EA3745"/>
    <w:rsid w:val="00EC2D85"/>
    <w:rsid w:val="00ED14AB"/>
    <w:rsid w:val="00EE4A9B"/>
    <w:rsid w:val="00F02F7B"/>
    <w:rsid w:val="00F569B1"/>
    <w:rsid w:val="00FA6542"/>
    <w:rsid w:val="00FB47C0"/>
    <w:rsid w:val="00FC1C93"/>
    <w:rsid w:val="00FC1D02"/>
    <w:rsid w:val="00FC4ED6"/>
    <w:rsid w:val="00FC6D1D"/>
    <w:rsid w:val="00FE05FA"/>
    <w:rsid w:val="00FE7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B8F228"/>
  <w15:docId w15:val="{A2BF2BA1-7A1E-4E6E-B663-A98CC54D7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3E3112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7E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7E44"/>
  </w:style>
  <w:style w:type="paragraph" w:styleId="Footer">
    <w:name w:val="footer"/>
    <w:basedOn w:val="Normal"/>
    <w:link w:val="FooterChar"/>
    <w:uiPriority w:val="99"/>
    <w:unhideWhenUsed/>
    <w:rsid w:val="00767E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7E44"/>
  </w:style>
  <w:style w:type="paragraph" w:customStyle="1" w:styleId="indent">
    <w:name w:val="indent"/>
    <w:basedOn w:val="Normal"/>
    <w:qFormat/>
    <w:rsid w:val="006A639C"/>
    <w:pPr>
      <w:spacing w:before="60" w:after="0" w:line="310" w:lineRule="atLeast"/>
      <w:ind w:left="720" w:hanging="720"/>
      <w:jc w:val="both"/>
    </w:pPr>
    <w:rPr>
      <w:rFonts w:ascii="Arial" w:hAnsi="Arial" w:cs="Arial"/>
      <w:sz w:val="20"/>
      <w:szCs w:val="20"/>
    </w:rPr>
  </w:style>
  <w:style w:type="paragraph" w:customStyle="1" w:styleId="sub-indent">
    <w:name w:val="sub-indent"/>
    <w:basedOn w:val="Normal"/>
    <w:qFormat/>
    <w:rsid w:val="007E50D8"/>
    <w:pPr>
      <w:tabs>
        <w:tab w:val="left" w:pos="720"/>
      </w:tabs>
      <w:spacing w:before="60" w:after="0" w:line="310" w:lineRule="atLeast"/>
      <w:ind w:left="1440" w:hanging="1440"/>
      <w:jc w:val="both"/>
    </w:pPr>
    <w:rPr>
      <w:rFonts w:ascii="Arial" w:hAnsi="Arial" w:cs="Arial"/>
      <w:sz w:val="20"/>
      <w:szCs w:val="20"/>
    </w:rPr>
  </w:style>
  <w:style w:type="paragraph" w:customStyle="1" w:styleId="text">
    <w:name w:val="text"/>
    <w:basedOn w:val="Normal"/>
    <w:qFormat/>
    <w:rsid w:val="006A639C"/>
    <w:pPr>
      <w:spacing w:before="60" w:after="0" w:line="310" w:lineRule="atLeast"/>
      <w:jc w:val="both"/>
    </w:pPr>
    <w:rPr>
      <w:rFonts w:ascii="Arial" w:hAnsi="Arial" w:cs="Arial"/>
      <w:sz w:val="20"/>
      <w:szCs w:val="20"/>
    </w:rPr>
  </w:style>
  <w:style w:type="paragraph" w:customStyle="1" w:styleId="sub-sub-indent">
    <w:name w:val="sub-sub-indent"/>
    <w:basedOn w:val="sub-indent"/>
    <w:qFormat/>
    <w:rsid w:val="007E50D8"/>
    <w:pPr>
      <w:tabs>
        <w:tab w:val="clear" w:pos="720"/>
        <w:tab w:val="left" w:pos="1440"/>
      </w:tabs>
      <w:ind w:left="2160" w:hanging="2160"/>
    </w:pPr>
  </w:style>
  <w:style w:type="paragraph" w:styleId="ListParagraph">
    <w:name w:val="List Paragraph"/>
    <w:basedOn w:val="Normal"/>
    <w:uiPriority w:val="34"/>
    <w:rsid w:val="003C7F48"/>
    <w:pPr>
      <w:ind w:left="720"/>
      <w:contextualSpacing/>
    </w:pPr>
  </w:style>
  <w:style w:type="table" w:styleId="TableGrid">
    <w:name w:val="Table Grid"/>
    <w:basedOn w:val="TableNormal"/>
    <w:uiPriority w:val="59"/>
    <w:rsid w:val="00DF6D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916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16C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D427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ACE0CE8-9F50-4A17-B354-B34FBF88A9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378</Words>
  <Characters>216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imt</dc:creator>
  <cp:lastModifiedBy>HP</cp:lastModifiedBy>
  <cp:revision>9</cp:revision>
  <cp:lastPrinted>2020-10-07T09:49:00Z</cp:lastPrinted>
  <dcterms:created xsi:type="dcterms:W3CDTF">2021-06-04T05:09:00Z</dcterms:created>
  <dcterms:modified xsi:type="dcterms:W3CDTF">2023-04-20T04:05:00Z</dcterms:modified>
</cp:coreProperties>
</file>